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94E110" w14:textId="77777777" w:rsidR="001B0ADD" w:rsidRDefault="001B0ADD" w:rsidP="001B0ADD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4D8B0724" w14:textId="77777777" w:rsidR="001B0ADD" w:rsidRDefault="00BD737D" w:rsidP="001B0ADD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EES-2510L </w:t>
      </w:r>
      <w:r w:rsidR="00DB657F">
        <w:rPr>
          <w:rFonts w:ascii="Times New Roman" w:hAnsi="Times New Roman" w:cs="Times New Roman"/>
          <w:b/>
          <w:sz w:val="24"/>
          <w:szCs w:val="24"/>
        </w:rPr>
        <w:t>Homework Assignment #</w:t>
      </w:r>
      <w:r w:rsidR="003717EB">
        <w:rPr>
          <w:rFonts w:ascii="Times New Roman" w:hAnsi="Times New Roman" w:cs="Times New Roman"/>
          <w:b/>
          <w:sz w:val="24"/>
          <w:szCs w:val="24"/>
        </w:rPr>
        <w:t>10</w:t>
      </w:r>
      <w:r w:rsidR="006F6F32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3717EB">
        <w:rPr>
          <w:rFonts w:ascii="Times New Roman" w:hAnsi="Times New Roman" w:cs="Times New Roman"/>
          <w:b/>
          <w:sz w:val="24"/>
          <w:szCs w:val="24"/>
        </w:rPr>
        <w:t>Structural</w:t>
      </w:r>
      <w:r w:rsidR="001B0AD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BA524A">
        <w:rPr>
          <w:rFonts w:ascii="Times New Roman" w:hAnsi="Times New Roman" w:cs="Times New Roman"/>
          <w:b/>
          <w:sz w:val="24"/>
          <w:szCs w:val="24"/>
        </w:rPr>
        <w:t>Geology</w:t>
      </w:r>
    </w:p>
    <w:p w14:paraId="699DD23B" w14:textId="77777777" w:rsidR="001B0ADD" w:rsidRDefault="00DB657F" w:rsidP="001B0ADD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ue by: 1</w:t>
      </w:r>
      <w:r w:rsidR="001739D3">
        <w:rPr>
          <w:rFonts w:ascii="Times New Roman" w:hAnsi="Times New Roman" w:cs="Times New Roman"/>
          <w:b/>
          <w:sz w:val="24"/>
          <w:szCs w:val="24"/>
        </w:rPr>
        <w:t>1</w:t>
      </w:r>
      <w:r>
        <w:rPr>
          <w:rFonts w:ascii="Times New Roman" w:hAnsi="Times New Roman" w:cs="Times New Roman"/>
          <w:b/>
          <w:sz w:val="24"/>
          <w:szCs w:val="24"/>
        </w:rPr>
        <w:t>/</w:t>
      </w:r>
      <w:r w:rsidR="003717EB">
        <w:rPr>
          <w:rFonts w:ascii="Times New Roman" w:hAnsi="Times New Roman" w:cs="Times New Roman"/>
          <w:b/>
          <w:sz w:val="24"/>
          <w:szCs w:val="24"/>
        </w:rPr>
        <w:t>1</w:t>
      </w:r>
      <w:r w:rsidR="00C526F4">
        <w:rPr>
          <w:rFonts w:ascii="Times New Roman" w:hAnsi="Times New Roman" w:cs="Times New Roman"/>
          <w:b/>
          <w:sz w:val="24"/>
          <w:szCs w:val="24"/>
        </w:rPr>
        <w:t>6</w:t>
      </w:r>
      <w:r w:rsidR="001B0ADD">
        <w:rPr>
          <w:rFonts w:ascii="Times New Roman" w:hAnsi="Times New Roman" w:cs="Times New Roman"/>
          <w:b/>
          <w:sz w:val="24"/>
          <w:szCs w:val="24"/>
        </w:rPr>
        <w:t>/2018</w:t>
      </w:r>
    </w:p>
    <w:p w14:paraId="66971FB0" w14:textId="77777777" w:rsidR="001B0ADD" w:rsidRDefault="001B0ADD" w:rsidP="001B0ADD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EA77F40" w14:textId="0CFAADFC" w:rsidR="004766C8" w:rsidRDefault="004766C8" w:rsidP="004766C8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Name</w:t>
      </w:r>
      <w:r w:rsidR="007C3D72">
        <w:rPr>
          <w:rFonts w:ascii="Times New Roman" w:hAnsi="Times New Roman" w:cs="Times New Roman"/>
          <w:b/>
          <w:sz w:val="24"/>
          <w:szCs w:val="24"/>
        </w:rPr>
        <w:t xml:space="preserve"> Cameron Fox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  <w:t>Section</w:t>
      </w:r>
      <w:r w:rsidR="007C3D72">
        <w:rPr>
          <w:rFonts w:ascii="Times New Roman" w:hAnsi="Times New Roman" w:cs="Times New Roman"/>
          <w:b/>
          <w:sz w:val="24"/>
          <w:szCs w:val="24"/>
        </w:rPr>
        <w:t xml:space="preserve"> 03</w:t>
      </w:r>
    </w:p>
    <w:p w14:paraId="0AC98BB3" w14:textId="77777777" w:rsidR="004766C8" w:rsidRDefault="004766C8" w:rsidP="001B0ADD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1011682" w14:textId="77777777" w:rsidR="001B0ADD" w:rsidRDefault="001B0ADD" w:rsidP="001B0ADD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51C97A2D" w14:textId="77777777" w:rsidR="001B0ADD" w:rsidRDefault="006F6F32" w:rsidP="001B0ADD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410379">
        <w:rPr>
          <w:rFonts w:ascii="Times New Roman" w:hAnsi="Times New Roman" w:cs="Times New Roman"/>
          <w:b/>
          <w:sz w:val="24"/>
          <w:szCs w:val="24"/>
        </w:rPr>
        <w:t>Answer</w:t>
      </w:r>
      <w:r>
        <w:rPr>
          <w:rFonts w:ascii="Times New Roman" w:hAnsi="Times New Roman" w:cs="Times New Roman"/>
          <w:b/>
          <w:sz w:val="24"/>
          <w:szCs w:val="24"/>
        </w:rPr>
        <w:t xml:space="preserve"> the following</w:t>
      </w:r>
      <w:r w:rsidR="001B0ADD">
        <w:rPr>
          <w:rFonts w:ascii="Times New Roman" w:hAnsi="Times New Roman" w:cs="Times New Roman"/>
          <w:b/>
          <w:sz w:val="24"/>
          <w:szCs w:val="24"/>
        </w:rPr>
        <w:t>:</w:t>
      </w:r>
    </w:p>
    <w:p w14:paraId="3961016A" w14:textId="77777777" w:rsidR="001B0ADD" w:rsidRDefault="001B0ADD" w:rsidP="001B0ADD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59801D04" w14:textId="77777777" w:rsidR="00410379" w:rsidRP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10379">
        <w:rPr>
          <w:rFonts w:ascii="Times New Roman" w:hAnsi="Times New Roman" w:cs="Times New Roman"/>
          <w:sz w:val="24"/>
          <w:szCs w:val="24"/>
        </w:rPr>
        <w:t>1.</w:t>
      </w:r>
      <w:r w:rsidRPr="00410379">
        <w:rPr>
          <w:rFonts w:ascii="Times New Roman" w:hAnsi="Times New Roman" w:cs="Times New Roman"/>
          <w:sz w:val="24"/>
          <w:szCs w:val="24"/>
        </w:rPr>
        <w:tab/>
        <w:t xml:space="preserve">Write a short summary (5 sentences minimum) about this week’s lab including what you’ve learned, its application, and the usefulness of the knowledge. </w:t>
      </w:r>
    </w:p>
    <w:p w14:paraId="22E616AB" w14:textId="77777777" w:rsidR="00410379" w:rsidRP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0006D65" w14:textId="77777777" w:rsid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D45DD0E" w14:textId="5F1CF3F0" w:rsidR="00410379" w:rsidRPr="00410379" w:rsidRDefault="00015516" w:rsidP="0041037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found this last lab to be very interesting and fun to do. It was challenging at </w:t>
      </w:r>
      <w:proofErr w:type="gramStart"/>
      <w:r>
        <w:rPr>
          <w:rFonts w:ascii="Times New Roman" w:hAnsi="Times New Roman" w:cs="Times New Roman"/>
          <w:sz w:val="24"/>
          <w:szCs w:val="24"/>
        </w:rPr>
        <w:t>times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but it was something new for me to learn. I enjoyed the lab and how different it was compared to the there’s and how we learn a different thing with each one we got. </w:t>
      </w:r>
      <w:r w:rsidR="001A1944">
        <w:rPr>
          <w:rFonts w:ascii="Times New Roman" w:hAnsi="Times New Roman" w:cs="Times New Roman"/>
          <w:sz w:val="24"/>
          <w:szCs w:val="24"/>
        </w:rPr>
        <w:t xml:space="preserve">The lab was very well made and the </w:t>
      </w:r>
      <w:proofErr w:type="spellStart"/>
      <w:r w:rsidR="001A1944">
        <w:rPr>
          <w:rFonts w:ascii="Times New Roman" w:hAnsi="Times New Roman" w:cs="Times New Roman"/>
          <w:sz w:val="24"/>
          <w:szCs w:val="24"/>
        </w:rPr>
        <w:t>instructure</w:t>
      </w:r>
      <w:proofErr w:type="spellEnd"/>
      <w:r w:rsidR="001A1944">
        <w:rPr>
          <w:rFonts w:ascii="Times New Roman" w:hAnsi="Times New Roman" w:cs="Times New Roman"/>
          <w:sz w:val="24"/>
          <w:szCs w:val="24"/>
        </w:rPr>
        <w:t xml:space="preserve"> did a good job in presenting the material. The instructions were easy to follow as well. </w:t>
      </w:r>
      <w:bookmarkStart w:id="0" w:name="_GoBack"/>
      <w:bookmarkEnd w:id="0"/>
    </w:p>
    <w:p w14:paraId="1C3E2393" w14:textId="1F985B92" w:rsidR="00410379" w:rsidRP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6E78ECE" w14:textId="16694CEE" w:rsidR="00410379" w:rsidRPr="00410379" w:rsidRDefault="00015516" w:rsidP="0041037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5DB399BE" wp14:editId="51F08DE9">
                <wp:simplePos x="0" y="0"/>
                <wp:positionH relativeFrom="column">
                  <wp:posOffset>4183380</wp:posOffset>
                </wp:positionH>
                <wp:positionV relativeFrom="paragraph">
                  <wp:posOffset>68580</wp:posOffset>
                </wp:positionV>
                <wp:extent cx="468630" cy="411480"/>
                <wp:effectExtent l="0" t="0" r="26670" b="26670"/>
                <wp:wrapNone/>
                <wp:docPr id="1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8630" cy="41148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7A77E6E" id="Oval 1" o:spid="_x0000_s1026" style="position:absolute;margin-left:329.4pt;margin-top:5.4pt;width:36.9pt;height:32.4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" fillcolor="white [3201]" strokecolor="#70ad47 [3209]" strokeweight="1pt">
                <v:stroke joinstyle="miter"/>
              </v:oval>
            </w:pict>
          </mc:Fallback>
        </mc:AlternateContent>
      </w:r>
    </w:p>
    <w:p w14:paraId="4C5E247D" w14:textId="77777777" w:rsidR="00410379" w:rsidRPr="00410379" w:rsidRDefault="00DB657F" w:rsidP="0041037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.</w:t>
      </w:r>
      <w:r>
        <w:rPr>
          <w:rFonts w:ascii="Times New Roman" w:hAnsi="Times New Roman" w:cs="Times New Roman"/>
          <w:sz w:val="24"/>
          <w:szCs w:val="24"/>
        </w:rPr>
        <w:tab/>
      </w:r>
      <w:r w:rsidR="00410379" w:rsidRPr="00410379">
        <w:rPr>
          <w:rFonts w:ascii="Times New Roman" w:hAnsi="Times New Roman" w:cs="Times New Roman"/>
          <w:sz w:val="24"/>
          <w:szCs w:val="24"/>
        </w:rPr>
        <w:t>Were you able to complete the lab during the lab time?    Yes    No</w:t>
      </w:r>
    </w:p>
    <w:p w14:paraId="52AABD54" w14:textId="77777777" w:rsidR="00410379" w:rsidRP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10379">
        <w:rPr>
          <w:rFonts w:ascii="Times New Roman" w:hAnsi="Times New Roman" w:cs="Times New Roman"/>
          <w:sz w:val="24"/>
          <w:szCs w:val="24"/>
        </w:rPr>
        <w:t>If No, how far did you get?</w:t>
      </w:r>
    </w:p>
    <w:p w14:paraId="7B2E2B42" w14:textId="77777777" w:rsidR="00410379" w:rsidRP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53E8AD3" w14:textId="087DBC57" w:rsidR="00410379" w:rsidRDefault="00015516" w:rsidP="0041037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got through part of the lab assignment maybe around half way</w:t>
      </w:r>
    </w:p>
    <w:p w14:paraId="353C2822" w14:textId="77777777" w:rsidR="00015516" w:rsidRPr="00410379" w:rsidRDefault="00015516" w:rsidP="0041037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B608044" w14:textId="77777777" w:rsidR="00410379" w:rsidRP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10379">
        <w:rPr>
          <w:rFonts w:ascii="Times New Roman" w:hAnsi="Times New Roman" w:cs="Times New Roman"/>
          <w:sz w:val="24"/>
          <w:szCs w:val="24"/>
        </w:rPr>
        <w:t>3.</w:t>
      </w:r>
      <w:r w:rsidRPr="00410379">
        <w:rPr>
          <w:rFonts w:ascii="Times New Roman" w:hAnsi="Times New Roman" w:cs="Times New Roman"/>
          <w:sz w:val="24"/>
          <w:szCs w:val="24"/>
        </w:rPr>
        <w:tab/>
        <w:t>Did you enjoy the lab?</w:t>
      </w:r>
    </w:p>
    <w:p w14:paraId="002592B7" w14:textId="1D1C3F16" w:rsidR="00410379" w:rsidRPr="00410379" w:rsidRDefault="00015516" w:rsidP="0041037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did enjoy the lab assignment</w:t>
      </w:r>
    </w:p>
    <w:p w14:paraId="3C7A1A12" w14:textId="77777777" w:rsidR="00410379" w:rsidRP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3470918" w14:textId="11F425A2" w:rsidR="00410379" w:rsidRP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10379">
        <w:rPr>
          <w:rFonts w:ascii="Times New Roman" w:hAnsi="Times New Roman" w:cs="Times New Roman"/>
          <w:sz w:val="24"/>
          <w:szCs w:val="24"/>
        </w:rPr>
        <w:t>4.</w:t>
      </w:r>
      <w:r w:rsidRPr="00410379">
        <w:rPr>
          <w:rFonts w:ascii="Times New Roman" w:hAnsi="Times New Roman" w:cs="Times New Roman"/>
          <w:sz w:val="24"/>
          <w:szCs w:val="24"/>
        </w:rPr>
        <w:tab/>
        <w:t>How difficult was the lab?</w:t>
      </w:r>
    </w:p>
    <w:p w14:paraId="4734BCCD" w14:textId="43C22295" w:rsidR="00410379" w:rsidRPr="00410379" w:rsidRDefault="00015516" w:rsidP="00410379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Yes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he lab was difficult at times</w:t>
      </w:r>
    </w:p>
    <w:p w14:paraId="4D3BF191" w14:textId="5FACEEAE" w:rsidR="00410379" w:rsidRPr="00410379" w:rsidRDefault="00015516" w:rsidP="0041037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19EBF081" wp14:editId="3D3E0254">
                <wp:simplePos x="0" y="0"/>
                <wp:positionH relativeFrom="column">
                  <wp:posOffset>3520440</wp:posOffset>
                </wp:positionH>
                <wp:positionV relativeFrom="paragraph">
                  <wp:posOffset>163830</wp:posOffset>
                </wp:positionV>
                <wp:extent cx="346710" cy="232410"/>
                <wp:effectExtent l="0" t="0" r="15240" b="15240"/>
                <wp:wrapNone/>
                <wp:docPr id="2" name="Ova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6710" cy="23241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C6C3F77" id="Oval 2" o:spid="_x0000_s1026" style="position:absolute;margin-left:277.2pt;margin-top:12.9pt;width:27.3pt;height:18.3pt;z-index:-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" fillcolor="white [3201]" strokecolor="#70ad47 [3209]" strokeweight="1pt">
                <v:stroke joinstyle="miter"/>
              </v:oval>
            </w:pict>
          </mc:Fallback>
        </mc:AlternateContent>
      </w:r>
    </w:p>
    <w:p w14:paraId="0FAF3380" w14:textId="77777777" w:rsidR="00410379" w:rsidRP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10379">
        <w:rPr>
          <w:rFonts w:ascii="Times New Roman" w:hAnsi="Times New Roman" w:cs="Times New Roman"/>
          <w:sz w:val="24"/>
          <w:szCs w:val="24"/>
        </w:rPr>
        <w:t>5.</w:t>
      </w:r>
      <w:r w:rsidRPr="00410379">
        <w:rPr>
          <w:rFonts w:ascii="Times New Roman" w:hAnsi="Times New Roman" w:cs="Times New Roman"/>
          <w:sz w:val="24"/>
          <w:szCs w:val="24"/>
        </w:rPr>
        <w:tab/>
        <w:t>How would you rate this lab?  1   2   3   4   5   6   7   8   9   10</w:t>
      </w:r>
    </w:p>
    <w:p w14:paraId="4F577796" w14:textId="77777777" w:rsidR="00410379" w:rsidRP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E14B005" w14:textId="3A75BAB0" w:rsidR="00912D21" w:rsidRDefault="00410379" w:rsidP="00CC046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10379">
        <w:rPr>
          <w:rFonts w:ascii="Times New Roman" w:hAnsi="Times New Roman" w:cs="Times New Roman"/>
          <w:sz w:val="24"/>
          <w:szCs w:val="24"/>
        </w:rPr>
        <w:t>6.</w:t>
      </w:r>
      <w:r w:rsidRPr="00410379">
        <w:rPr>
          <w:rFonts w:ascii="Times New Roman" w:hAnsi="Times New Roman" w:cs="Times New Roman"/>
          <w:sz w:val="24"/>
          <w:szCs w:val="24"/>
        </w:rPr>
        <w:tab/>
        <w:t>Additional Comments put here (not required):</w:t>
      </w:r>
    </w:p>
    <w:p w14:paraId="65FE7BD9" w14:textId="30C489BF" w:rsidR="00CC046D" w:rsidRPr="00CC046D" w:rsidRDefault="00015516" w:rsidP="0041037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, I have no additional comments. </w:t>
      </w:r>
    </w:p>
    <w:sectPr w:rsidR="00CC046D" w:rsidRPr="00CC046D" w:rsidSect="001B0A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1576B3"/>
    <w:multiLevelType w:val="hybridMultilevel"/>
    <w:tmpl w:val="13AE5F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C5323E"/>
    <w:multiLevelType w:val="hybridMultilevel"/>
    <w:tmpl w:val="D6786E40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1DA7749"/>
    <w:multiLevelType w:val="hybridMultilevel"/>
    <w:tmpl w:val="9940954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6" w:nlCheck="1" w:checkStyle="0"/>
  <w:activeWritingStyle w:appName="MSWord" w:lang="en-US" w:vendorID="64" w:dllVersion="0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2NDAyMTMxtzA0NDZR0lEKTi0uzszPAykwqgUA+XfIdywAAAA="/>
  </w:docVars>
  <w:rsids>
    <w:rsidRoot w:val="001B0ADD"/>
    <w:rsid w:val="00015516"/>
    <w:rsid w:val="00050D03"/>
    <w:rsid w:val="001739D3"/>
    <w:rsid w:val="001A1944"/>
    <w:rsid w:val="001B0ADD"/>
    <w:rsid w:val="001B2C24"/>
    <w:rsid w:val="003717EB"/>
    <w:rsid w:val="00410379"/>
    <w:rsid w:val="004766C8"/>
    <w:rsid w:val="004F365D"/>
    <w:rsid w:val="00576D75"/>
    <w:rsid w:val="006F6F32"/>
    <w:rsid w:val="007029D2"/>
    <w:rsid w:val="00760A7C"/>
    <w:rsid w:val="007833C8"/>
    <w:rsid w:val="007C3D72"/>
    <w:rsid w:val="007C6B7B"/>
    <w:rsid w:val="0084249B"/>
    <w:rsid w:val="008D3A78"/>
    <w:rsid w:val="00912D21"/>
    <w:rsid w:val="00AA5380"/>
    <w:rsid w:val="00BA524A"/>
    <w:rsid w:val="00BD737D"/>
    <w:rsid w:val="00BF6028"/>
    <w:rsid w:val="00C23A22"/>
    <w:rsid w:val="00C526F4"/>
    <w:rsid w:val="00CB61AE"/>
    <w:rsid w:val="00CC046D"/>
    <w:rsid w:val="00CF4244"/>
    <w:rsid w:val="00D45049"/>
    <w:rsid w:val="00DB657F"/>
    <w:rsid w:val="00FF41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5B03D5"/>
  <w15:chartTrackingRefBased/>
  <w15:docId w15:val="{F1D7944E-F2AD-410A-962E-72697F71DB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B0AD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168</Words>
  <Characters>96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han Dulaney</dc:creator>
  <cp:keywords/>
  <dc:description/>
  <cp:lastModifiedBy>Fox, Cameron Windsor</cp:lastModifiedBy>
  <cp:revision>5</cp:revision>
  <dcterms:created xsi:type="dcterms:W3CDTF">2018-11-07T03:42:00Z</dcterms:created>
  <dcterms:modified xsi:type="dcterms:W3CDTF">2018-11-25T02:39:00Z</dcterms:modified>
</cp:coreProperties>
</file>